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A81F89" w14:textId="77777777" w:rsidR="007F3E82" w:rsidRPr="00CB1DF0" w:rsidRDefault="00CA3D61" w:rsidP="00CB1DF0">
      <w:pPr>
        <w:pStyle w:val="paragraph"/>
        <w:ind w:left="345"/>
        <w:jc w:val="center"/>
        <w:textAlignment w:val="baseline"/>
        <w:rPr>
          <w:rStyle w:val="normaltextrun"/>
          <w:rFonts w:ascii="Cambria" w:hAnsi="Cambria"/>
          <w:b/>
          <w:bCs/>
          <w:color w:val="365F91"/>
          <w:sz w:val="28"/>
          <w:szCs w:val="28"/>
        </w:rPr>
      </w:pPr>
      <w:r w:rsidRPr="00CB1DF0"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SED-04 Agile Group Project</w:t>
      </w:r>
    </w:p>
    <w:p w14:paraId="0ACEADFA" w14:textId="77777777" w:rsidR="00CB1DF0" w:rsidRDefault="00CA3D61">
      <w:pPr>
        <w:rPr>
          <w:color w:val="8EAADB" w:themeColor="accent1" w:themeTint="99"/>
          <w:sz w:val="28"/>
          <w:szCs w:val="28"/>
        </w:rPr>
      </w:pPr>
      <w:r w:rsidRPr="00CA3D61">
        <w:rPr>
          <w:color w:val="8EAADB" w:themeColor="accent1" w:themeTint="99"/>
          <w:sz w:val="28"/>
          <w:szCs w:val="28"/>
        </w:rPr>
        <w:t>Agile and Scrum</w:t>
      </w:r>
    </w:p>
    <w:p w14:paraId="35F5162E" w14:textId="77777777" w:rsidR="00CA3D61" w:rsidRPr="00CB1DF0" w:rsidRDefault="00CA3D61">
      <w:pPr>
        <w:rPr>
          <w:color w:val="8EAADB" w:themeColor="accent1" w:themeTint="99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  Question</w:t>
      </w:r>
      <w:r w:rsidR="00CB1DF0">
        <w:rPr>
          <w:color w:val="000000" w:themeColor="text1"/>
          <w:sz w:val="28"/>
          <w:szCs w:val="28"/>
        </w:rPr>
        <w:t>/</w:t>
      </w:r>
      <w:r>
        <w:rPr>
          <w:color w:val="000000" w:themeColor="text1"/>
          <w:sz w:val="28"/>
          <w:szCs w:val="28"/>
        </w:rPr>
        <w:t xml:space="preserve">Answers </w:t>
      </w:r>
    </w:p>
    <w:p w14:paraId="1660ABB2" w14:textId="77777777" w:rsidR="00CA3D61" w:rsidRPr="00CA3D61" w:rsidRDefault="00CA3D61" w:rsidP="00CA3D6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A3D61">
        <w:rPr>
          <w:sz w:val="28"/>
          <w:szCs w:val="28"/>
        </w:rPr>
        <w:t>What was the App that your group created?</w:t>
      </w:r>
    </w:p>
    <w:p w14:paraId="15A77BFF" w14:textId="1275889D" w:rsidR="00CB1DF0" w:rsidRPr="00042A8B" w:rsidRDefault="00CB1DF0" w:rsidP="00042A8B">
      <w:pPr>
        <w:ind w:left="360"/>
        <w:rPr>
          <w:sz w:val="28"/>
          <w:szCs w:val="28"/>
        </w:rPr>
      </w:pPr>
      <w:r w:rsidRPr="00042A8B">
        <w:rPr>
          <w:sz w:val="28"/>
          <w:szCs w:val="28"/>
        </w:rPr>
        <w:t xml:space="preserve">The app we have created is </w:t>
      </w:r>
      <w:proofErr w:type="spellStart"/>
      <w:r w:rsidR="0040328C">
        <w:rPr>
          <w:sz w:val="28"/>
          <w:szCs w:val="28"/>
        </w:rPr>
        <w:t>LocateAnEvent</w:t>
      </w:r>
      <w:proofErr w:type="spellEnd"/>
      <w:r w:rsidRPr="00042A8B">
        <w:rPr>
          <w:sz w:val="28"/>
          <w:szCs w:val="28"/>
        </w:rPr>
        <w:t xml:space="preserve"> App. It is helpful in finding the events around or within the city or in a particular location.</w:t>
      </w:r>
    </w:p>
    <w:p w14:paraId="554C9F2E" w14:textId="77777777" w:rsidR="00AA027B" w:rsidRDefault="00AA027B" w:rsidP="00AA027B">
      <w:pPr>
        <w:pStyle w:val="Heading3"/>
      </w:pPr>
      <w:r>
        <w:t xml:space="preserve">Agile / Scrum </w:t>
      </w:r>
    </w:p>
    <w:p w14:paraId="778394BB" w14:textId="77777777" w:rsidR="006E4410" w:rsidRDefault="00AA027B" w:rsidP="006E4410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72AED">
        <w:rPr>
          <w:sz w:val="28"/>
          <w:szCs w:val="28"/>
        </w:rPr>
        <w:t>What did you learn about how the Agile and Scrum methodologies operate?</w:t>
      </w:r>
    </w:p>
    <w:p w14:paraId="0DEDAECA" w14:textId="77777777" w:rsidR="00E72AED" w:rsidRPr="006E4410" w:rsidRDefault="00E72AED" w:rsidP="006E4410">
      <w:pPr>
        <w:pStyle w:val="ListParagraph"/>
        <w:rPr>
          <w:sz w:val="28"/>
          <w:szCs w:val="28"/>
        </w:rPr>
      </w:pPr>
      <w:r w:rsidRPr="006E4410">
        <w:rPr>
          <w:sz w:val="28"/>
          <w:szCs w:val="28"/>
        </w:rPr>
        <w:t>The main thing I learned was that a person should be very timely and cooperative with everyone involved in the project.</w:t>
      </w:r>
    </w:p>
    <w:p w14:paraId="725741BD" w14:textId="77777777" w:rsidR="00E72AED" w:rsidRDefault="00E72AED" w:rsidP="00E72AED">
      <w:pPr>
        <w:pStyle w:val="ListParagraph"/>
        <w:spacing w:after="200" w:line="276" w:lineRule="auto"/>
      </w:pPr>
    </w:p>
    <w:p w14:paraId="1881DF02" w14:textId="77777777" w:rsidR="00AA027B" w:rsidRPr="00375079" w:rsidRDefault="00AA027B" w:rsidP="00D9472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375079">
        <w:rPr>
          <w:sz w:val="28"/>
          <w:szCs w:val="28"/>
        </w:rPr>
        <w:t>In practice how effective did you find this methodology?</w:t>
      </w:r>
    </w:p>
    <w:p w14:paraId="49550034" w14:textId="77777777" w:rsidR="00375079" w:rsidRPr="00375079" w:rsidRDefault="00375079" w:rsidP="00375079">
      <w:pPr>
        <w:pStyle w:val="ListParagraph"/>
        <w:rPr>
          <w:sz w:val="28"/>
          <w:szCs w:val="28"/>
        </w:rPr>
      </w:pPr>
    </w:p>
    <w:p w14:paraId="5CF5B8BC" w14:textId="77777777" w:rsidR="00375079" w:rsidRDefault="00375079" w:rsidP="00375079">
      <w:pPr>
        <w:pStyle w:val="ListParagraph"/>
      </w:pPr>
      <w:r w:rsidRPr="00375079">
        <w:rPr>
          <w:sz w:val="28"/>
          <w:szCs w:val="28"/>
        </w:rPr>
        <w:t>If we think about the use of this approach, I'll suggest it's a great way to understand the customers ' needs and, essentially, each customer's needs are addressed</w:t>
      </w:r>
      <w:r w:rsidRPr="00375079">
        <w:t>.</w:t>
      </w:r>
    </w:p>
    <w:p w14:paraId="59BCE913" w14:textId="77777777" w:rsidR="00375079" w:rsidRDefault="00375079" w:rsidP="00375079">
      <w:pPr>
        <w:pStyle w:val="ListParagraph"/>
        <w:spacing w:after="200" w:line="276" w:lineRule="auto"/>
      </w:pPr>
    </w:p>
    <w:p w14:paraId="3F466381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>What did you find was the strength of it?</w:t>
      </w:r>
    </w:p>
    <w:p w14:paraId="0A643165" w14:textId="77777777" w:rsidR="00E34764" w:rsidRPr="00E34764" w:rsidRDefault="00E34764" w:rsidP="00E34764">
      <w:pPr>
        <w:pStyle w:val="ListParagraph"/>
        <w:rPr>
          <w:sz w:val="28"/>
          <w:szCs w:val="28"/>
        </w:rPr>
      </w:pPr>
      <w:r w:rsidRPr="00E34764">
        <w:rPr>
          <w:sz w:val="28"/>
          <w:szCs w:val="28"/>
        </w:rPr>
        <w:t>Everybody involved in this project is engaging and working hard.</w:t>
      </w:r>
    </w:p>
    <w:p w14:paraId="40C7A7E3" w14:textId="77777777" w:rsidR="00E34764" w:rsidRDefault="00E34764" w:rsidP="00E34764">
      <w:pPr>
        <w:pStyle w:val="ListParagraph"/>
        <w:spacing w:after="200" w:line="276" w:lineRule="auto"/>
      </w:pPr>
    </w:p>
    <w:p w14:paraId="46809225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>What were its weaknesses?</w:t>
      </w:r>
    </w:p>
    <w:p w14:paraId="4D7377BF" w14:textId="77777777" w:rsidR="00E34764" w:rsidRDefault="00E34764" w:rsidP="00E34764">
      <w:pPr>
        <w:pStyle w:val="ListParagraph"/>
        <w:rPr>
          <w:sz w:val="28"/>
          <w:szCs w:val="28"/>
        </w:rPr>
      </w:pPr>
      <w:r w:rsidRPr="00E34764">
        <w:rPr>
          <w:sz w:val="28"/>
          <w:szCs w:val="28"/>
        </w:rPr>
        <w:t>Different ideas from all who have taken a lot of time to decide who is the best.</w:t>
      </w:r>
    </w:p>
    <w:p w14:paraId="61C5C036" w14:textId="77777777" w:rsidR="00E34764" w:rsidRPr="00E34764" w:rsidRDefault="00E34764" w:rsidP="00E34764">
      <w:pPr>
        <w:pStyle w:val="ListParagraph"/>
        <w:rPr>
          <w:sz w:val="28"/>
          <w:szCs w:val="28"/>
        </w:rPr>
      </w:pPr>
    </w:p>
    <w:p w14:paraId="7A6BD20C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 xml:space="preserve">What were the best features of the process? </w:t>
      </w:r>
    </w:p>
    <w:p w14:paraId="15660EEC" w14:textId="77777777" w:rsidR="00BE64B6" w:rsidRDefault="00E34764" w:rsidP="00E34764">
      <w:pPr>
        <w:pStyle w:val="ListParagraph"/>
        <w:rPr>
          <w:sz w:val="28"/>
          <w:szCs w:val="28"/>
        </w:rPr>
      </w:pPr>
      <w:r w:rsidRPr="00E34764">
        <w:rPr>
          <w:sz w:val="28"/>
          <w:szCs w:val="28"/>
        </w:rPr>
        <w:t>The best thing I could say was to consider one another's opinions.</w:t>
      </w:r>
    </w:p>
    <w:p w14:paraId="07573141" w14:textId="77777777" w:rsidR="00EE0B1E" w:rsidRPr="00E34764" w:rsidRDefault="00EE0B1E" w:rsidP="00E34764">
      <w:pPr>
        <w:pStyle w:val="ListParagraph"/>
        <w:rPr>
          <w:sz w:val="28"/>
          <w:szCs w:val="28"/>
        </w:rPr>
      </w:pPr>
    </w:p>
    <w:p w14:paraId="370942F6" w14:textId="77777777" w:rsidR="00BE64B6" w:rsidRPr="00EE0B1E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How did they appeal to you?</w:t>
      </w:r>
    </w:p>
    <w:p w14:paraId="795AA19E" w14:textId="77777777" w:rsidR="00EE0B1E" w:rsidRDefault="00EE0B1E" w:rsidP="00EE0B1E">
      <w:pPr>
        <w:pStyle w:val="ListParagraph"/>
        <w:rPr>
          <w:sz w:val="28"/>
          <w:szCs w:val="28"/>
        </w:rPr>
      </w:pPr>
      <w:r w:rsidRPr="00EE0B1E">
        <w:rPr>
          <w:sz w:val="28"/>
          <w:szCs w:val="28"/>
        </w:rPr>
        <w:t>Working together as a team and taking every opportunity seriously was the most appealing because we have done our research very well and most importantly within the time.</w:t>
      </w:r>
    </w:p>
    <w:p w14:paraId="24F72AD4" w14:textId="77777777" w:rsidR="00EE0B1E" w:rsidRPr="00EE0B1E" w:rsidRDefault="00EE0B1E" w:rsidP="00EE0B1E">
      <w:pPr>
        <w:pStyle w:val="ListParagraph"/>
        <w:rPr>
          <w:sz w:val="28"/>
          <w:szCs w:val="28"/>
        </w:rPr>
      </w:pPr>
    </w:p>
    <w:p w14:paraId="3932C761" w14:textId="77777777" w:rsidR="00EA5A25" w:rsidRPr="00EE0B1E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lastRenderedPageBreak/>
        <w:t>What was the worst feature of the process</w:t>
      </w:r>
      <w:r w:rsidR="00EE0B1E" w:rsidRPr="00EE0B1E">
        <w:rPr>
          <w:sz w:val="28"/>
          <w:szCs w:val="28"/>
        </w:rPr>
        <w:t>?</w:t>
      </w:r>
    </w:p>
    <w:p w14:paraId="6C17AF33" w14:textId="77777777" w:rsidR="00EE0B1E" w:rsidRDefault="00EE0B1E" w:rsidP="00EE0B1E">
      <w:pPr>
        <w:pStyle w:val="ListParagraph"/>
        <w:rPr>
          <w:sz w:val="28"/>
          <w:szCs w:val="28"/>
        </w:rPr>
      </w:pPr>
      <w:r w:rsidRPr="00EE0B1E">
        <w:rPr>
          <w:sz w:val="28"/>
          <w:szCs w:val="28"/>
        </w:rPr>
        <w:t>The worse was the choice and dismissal of each individual's ideas which one should hold, and which one should reject.</w:t>
      </w:r>
    </w:p>
    <w:p w14:paraId="63A924FF" w14:textId="77777777" w:rsidR="00EE0B1E" w:rsidRPr="00EE0B1E" w:rsidRDefault="00EE0B1E" w:rsidP="00EE0B1E">
      <w:pPr>
        <w:pStyle w:val="ListParagraph"/>
        <w:rPr>
          <w:sz w:val="28"/>
          <w:szCs w:val="28"/>
        </w:rPr>
      </w:pPr>
    </w:p>
    <w:p w14:paraId="6AFD3302" w14:textId="77777777" w:rsidR="00EA5A25" w:rsidRPr="00EE0B1E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How would you change them?</w:t>
      </w:r>
    </w:p>
    <w:p w14:paraId="0E9AD4E8" w14:textId="77777777" w:rsidR="00EA5A25" w:rsidRPr="00EE0B1E" w:rsidRDefault="00EE0B1E" w:rsidP="00EE0B1E">
      <w:pPr>
        <w:pStyle w:val="ListParagraph"/>
        <w:rPr>
          <w:sz w:val="28"/>
          <w:szCs w:val="28"/>
        </w:rPr>
      </w:pPr>
      <w:r w:rsidRPr="00EE0B1E">
        <w:rPr>
          <w:sz w:val="28"/>
          <w:szCs w:val="28"/>
        </w:rPr>
        <w:t>The improvement or update depends on the customer's ideas after going through our ideas and selecting the best customer.</w:t>
      </w:r>
    </w:p>
    <w:p w14:paraId="64E68173" w14:textId="77777777" w:rsidR="00EA5A25" w:rsidRDefault="00EA5A25" w:rsidP="00EA5A25">
      <w:pPr>
        <w:pStyle w:val="Heading3"/>
      </w:pPr>
      <w:r>
        <w:t>Group work</w:t>
      </w:r>
    </w:p>
    <w:p w14:paraId="7A010951" w14:textId="77777777" w:rsidR="00EA5A25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What did you enjoy about this style of programming?</w:t>
      </w:r>
    </w:p>
    <w:p w14:paraId="14CF61E3" w14:textId="77777777" w:rsidR="00EA5A25" w:rsidRDefault="00FE431B" w:rsidP="00850C96">
      <w:pPr>
        <w:pStyle w:val="ListParagraph"/>
        <w:rPr>
          <w:sz w:val="28"/>
          <w:szCs w:val="28"/>
        </w:rPr>
      </w:pPr>
      <w:r w:rsidRPr="00850C96">
        <w:rPr>
          <w:sz w:val="28"/>
          <w:szCs w:val="28"/>
        </w:rPr>
        <w:t>Most enjoyable was the cooperation of the team</w:t>
      </w:r>
      <w:r w:rsidR="00EA5A25" w:rsidRPr="00850C96">
        <w:rPr>
          <w:sz w:val="28"/>
          <w:szCs w:val="28"/>
        </w:rPr>
        <w:t>.</w:t>
      </w:r>
    </w:p>
    <w:p w14:paraId="72EB05DF" w14:textId="77777777" w:rsidR="00A01DC4" w:rsidRPr="00850C96" w:rsidRDefault="00A01DC4" w:rsidP="00850C96">
      <w:pPr>
        <w:pStyle w:val="ListParagraph"/>
        <w:rPr>
          <w:sz w:val="28"/>
          <w:szCs w:val="28"/>
        </w:rPr>
      </w:pPr>
    </w:p>
    <w:p w14:paraId="3D4D35FF" w14:textId="77777777" w:rsidR="00EA5A25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What are the downsides for you of group work?</w:t>
      </w:r>
    </w:p>
    <w:p w14:paraId="561D4663" w14:textId="77777777" w:rsidR="00EA5A25" w:rsidRDefault="00FE431B" w:rsidP="00850C96">
      <w:pPr>
        <w:pStyle w:val="ListParagraph"/>
        <w:rPr>
          <w:sz w:val="28"/>
          <w:szCs w:val="28"/>
        </w:rPr>
      </w:pPr>
      <w:r w:rsidRPr="00850C96">
        <w:rPr>
          <w:sz w:val="28"/>
          <w:szCs w:val="28"/>
        </w:rPr>
        <w:t>Rejection of one's, own idea</w:t>
      </w:r>
      <w:r w:rsidR="00F81732" w:rsidRPr="00850C96">
        <w:rPr>
          <w:sz w:val="28"/>
          <w:szCs w:val="28"/>
        </w:rPr>
        <w:t>.</w:t>
      </w:r>
    </w:p>
    <w:p w14:paraId="3C221A22" w14:textId="77777777" w:rsidR="00A01DC4" w:rsidRPr="00850C96" w:rsidRDefault="00A01DC4" w:rsidP="00850C96">
      <w:pPr>
        <w:pStyle w:val="ListParagraph"/>
        <w:rPr>
          <w:sz w:val="28"/>
          <w:szCs w:val="28"/>
        </w:rPr>
      </w:pPr>
    </w:p>
    <w:p w14:paraId="03515FD9" w14:textId="77777777" w:rsidR="00F81732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How did this session change your opinion of working in industry?</w:t>
      </w:r>
    </w:p>
    <w:p w14:paraId="63D6C4F9" w14:textId="77777777" w:rsidR="00F81732" w:rsidRPr="00D1404A" w:rsidRDefault="00D1404A" w:rsidP="00D1404A">
      <w:pPr>
        <w:pStyle w:val="ListParagraph"/>
        <w:rPr>
          <w:sz w:val="28"/>
          <w:szCs w:val="28"/>
        </w:rPr>
      </w:pPr>
      <w:r w:rsidRPr="00D1404A">
        <w:rPr>
          <w:sz w:val="28"/>
          <w:szCs w:val="28"/>
        </w:rPr>
        <w:t>Being in the industry is still a bit far away, but the key thing that I reckon here is my experience before I enter the industry, practically the most important thing for me is this experience.</w:t>
      </w:r>
    </w:p>
    <w:p w14:paraId="414F66B1" w14:textId="77777777" w:rsidR="00F81732" w:rsidRDefault="00F81732" w:rsidP="00F81732">
      <w:pPr>
        <w:pStyle w:val="ListParagraph"/>
        <w:spacing w:after="200" w:line="276" w:lineRule="auto"/>
      </w:pPr>
    </w:p>
    <w:p w14:paraId="1E2363CD" w14:textId="77777777" w:rsidR="00F81732" w:rsidRDefault="00F81732" w:rsidP="00F81732">
      <w:pPr>
        <w:pStyle w:val="ListParagraph"/>
        <w:spacing w:after="200" w:line="276" w:lineRule="auto"/>
      </w:pPr>
    </w:p>
    <w:p w14:paraId="4EB87E99" w14:textId="77777777" w:rsidR="00F81732" w:rsidRDefault="00F81732" w:rsidP="00F81732">
      <w:pPr>
        <w:pStyle w:val="Heading3"/>
      </w:pPr>
      <w:r>
        <w:t>Source Control</w:t>
      </w:r>
    </w:p>
    <w:p w14:paraId="16DD863B" w14:textId="77777777" w:rsidR="00F81732" w:rsidRPr="004D2DCE" w:rsidRDefault="00F81732" w:rsidP="004D2DCE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4D2DCE">
        <w:rPr>
          <w:sz w:val="28"/>
          <w:szCs w:val="28"/>
        </w:rPr>
        <w:t>What form of Source Control did you use?</w:t>
      </w:r>
    </w:p>
    <w:p w14:paraId="4B734652" w14:textId="77777777" w:rsidR="002C13DD" w:rsidRPr="004D2DCE" w:rsidRDefault="002C13DD" w:rsidP="004D2DCE">
      <w:pPr>
        <w:pStyle w:val="ListParagraph"/>
        <w:rPr>
          <w:sz w:val="28"/>
          <w:szCs w:val="28"/>
        </w:rPr>
      </w:pPr>
      <w:r w:rsidRPr="004D2DCE">
        <w:rPr>
          <w:sz w:val="28"/>
          <w:szCs w:val="28"/>
        </w:rPr>
        <w:t>We</w:t>
      </w:r>
      <w:r w:rsidR="00FE431B" w:rsidRPr="004D2DCE">
        <w:rPr>
          <w:sz w:val="28"/>
          <w:szCs w:val="28"/>
        </w:rPr>
        <w:t xml:space="preserve"> </w:t>
      </w:r>
      <w:r w:rsidR="00297E49" w:rsidRPr="004D2DCE">
        <w:rPr>
          <w:sz w:val="28"/>
          <w:szCs w:val="28"/>
        </w:rPr>
        <w:t>used GitHub</w:t>
      </w:r>
      <w:r w:rsidRPr="004D2DCE">
        <w:rPr>
          <w:sz w:val="28"/>
          <w:szCs w:val="28"/>
        </w:rPr>
        <w:t>.</w:t>
      </w:r>
    </w:p>
    <w:p w14:paraId="205D9D2B" w14:textId="77777777" w:rsidR="004D2DCE" w:rsidRDefault="004D2DCE" w:rsidP="002C13DD">
      <w:pPr>
        <w:pStyle w:val="ListParagraph"/>
        <w:spacing w:after="200" w:line="276" w:lineRule="auto"/>
      </w:pPr>
    </w:p>
    <w:p w14:paraId="42634B3E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 xml:space="preserve">What were its strengths? </w:t>
      </w:r>
    </w:p>
    <w:p w14:paraId="764A7471" w14:textId="77777777" w:rsidR="002C13DD" w:rsidRDefault="00FE431B" w:rsidP="00297E49">
      <w:pPr>
        <w:pStyle w:val="ListParagraph"/>
        <w:rPr>
          <w:sz w:val="28"/>
          <w:szCs w:val="28"/>
        </w:rPr>
      </w:pPr>
      <w:r w:rsidRPr="00297E49">
        <w:rPr>
          <w:sz w:val="28"/>
          <w:szCs w:val="28"/>
        </w:rPr>
        <w:t>Most important thing is that it's our wish to go Public or Private on GitHub any time</w:t>
      </w:r>
      <w:r w:rsidR="00297E49">
        <w:rPr>
          <w:sz w:val="28"/>
          <w:szCs w:val="28"/>
        </w:rPr>
        <w:t>.</w:t>
      </w:r>
    </w:p>
    <w:p w14:paraId="21621AF9" w14:textId="77777777" w:rsidR="00297E49" w:rsidRPr="00297E49" w:rsidRDefault="00297E49" w:rsidP="00297E49">
      <w:pPr>
        <w:pStyle w:val="ListParagraph"/>
        <w:rPr>
          <w:sz w:val="28"/>
          <w:szCs w:val="28"/>
        </w:rPr>
      </w:pPr>
    </w:p>
    <w:p w14:paraId="4BB1891D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What were its weaknesses?</w:t>
      </w:r>
    </w:p>
    <w:p w14:paraId="74E60263" w14:textId="77777777" w:rsidR="005F1177" w:rsidRPr="00297E49" w:rsidRDefault="00FE431B" w:rsidP="00297E49">
      <w:pPr>
        <w:pStyle w:val="ListParagraph"/>
        <w:rPr>
          <w:sz w:val="28"/>
          <w:szCs w:val="28"/>
        </w:rPr>
      </w:pPr>
      <w:r w:rsidRPr="00297E49">
        <w:rPr>
          <w:sz w:val="28"/>
          <w:szCs w:val="28"/>
        </w:rPr>
        <w:t xml:space="preserve"> </w:t>
      </w:r>
      <w:r w:rsidR="0040668A">
        <w:rPr>
          <w:sz w:val="28"/>
          <w:szCs w:val="28"/>
        </w:rPr>
        <w:t>Sometimes</w:t>
      </w:r>
      <w:r w:rsidRPr="00297E49">
        <w:rPr>
          <w:sz w:val="28"/>
          <w:szCs w:val="28"/>
        </w:rPr>
        <w:t xml:space="preserve"> it's a bit slow while uploading </w:t>
      </w:r>
      <w:r w:rsidR="00AB1A9C">
        <w:rPr>
          <w:sz w:val="28"/>
          <w:szCs w:val="28"/>
        </w:rPr>
        <w:t>files.</w:t>
      </w:r>
    </w:p>
    <w:p w14:paraId="36F67C89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How effective as a source control did you find it?</w:t>
      </w:r>
    </w:p>
    <w:p w14:paraId="29147541" w14:textId="77777777" w:rsidR="005F1177" w:rsidRPr="00297E49" w:rsidRDefault="00E63202" w:rsidP="00297E4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Highly effective.</w:t>
      </w:r>
    </w:p>
    <w:p w14:paraId="10E2FE28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If you had to use it again what would you change?</w:t>
      </w:r>
    </w:p>
    <w:p w14:paraId="6F3CF934" w14:textId="77777777" w:rsidR="005F1177" w:rsidRPr="00297E49" w:rsidRDefault="00FE431B" w:rsidP="00297E49">
      <w:pPr>
        <w:pStyle w:val="ListParagraph"/>
        <w:rPr>
          <w:sz w:val="28"/>
          <w:szCs w:val="28"/>
        </w:rPr>
      </w:pPr>
      <w:r w:rsidRPr="00297E49">
        <w:rPr>
          <w:sz w:val="28"/>
          <w:szCs w:val="28"/>
        </w:rPr>
        <w:t xml:space="preserve">It would be </w:t>
      </w:r>
      <w:r w:rsidR="007A1102" w:rsidRPr="00297E49">
        <w:rPr>
          <w:sz w:val="28"/>
          <w:szCs w:val="28"/>
        </w:rPr>
        <w:t>the upgradation of few features</w:t>
      </w:r>
      <w:r w:rsidR="005F1177" w:rsidRPr="00297E49">
        <w:rPr>
          <w:sz w:val="28"/>
          <w:szCs w:val="28"/>
        </w:rPr>
        <w:t>.</w:t>
      </w:r>
    </w:p>
    <w:p w14:paraId="11313455" w14:textId="77777777" w:rsidR="005F1177" w:rsidRDefault="005F1177" w:rsidP="005F1177">
      <w:pPr>
        <w:spacing w:after="200" w:line="276" w:lineRule="auto"/>
      </w:pPr>
    </w:p>
    <w:p w14:paraId="27B15ED9" w14:textId="77777777" w:rsidR="005F1177" w:rsidRDefault="005F1177" w:rsidP="005F1177">
      <w:pPr>
        <w:spacing w:after="200" w:line="276" w:lineRule="auto"/>
      </w:pPr>
    </w:p>
    <w:p w14:paraId="5A9066A0" w14:textId="77777777" w:rsidR="005F1177" w:rsidRDefault="005F1177" w:rsidP="005F1177">
      <w:pPr>
        <w:spacing w:after="200" w:line="276" w:lineRule="auto"/>
      </w:pPr>
    </w:p>
    <w:p w14:paraId="70BDE003" w14:textId="77777777" w:rsidR="005F1177" w:rsidRDefault="005F1177" w:rsidP="005F1177">
      <w:pPr>
        <w:spacing w:after="200" w:line="276" w:lineRule="auto"/>
      </w:pPr>
    </w:p>
    <w:p w14:paraId="3F47D5C4" w14:textId="77777777" w:rsidR="005F1177" w:rsidRDefault="005F1177" w:rsidP="005F1177">
      <w:pPr>
        <w:spacing w:after="200" w:line="276" w:lineRule="auto"/>
      </w:pPr>
    </w:p>
    <w:p w14:paraId="41E091A6" w14:textId="77777777" w:rsidR="005F1177" w:rsidRDefault="005F1177" w:rsidP="005F1177">
      <w:pPr>
        <w:pStyle w:val="Heading3"/>
      </w:pPr>
      <w:r>
        <w:t>Other</w:t>
      </w:r>
    </w:p>
    <w:p w14:paraId="5F407827" w14:textId="77777777" w:rsidR="005F1177" w:rsidRPr="00C300D2" w:rsidRDefault="005F1177" w:rsidP="00C300D2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300D2">
        <w:rPr>
          <w:sz w:val="28"/>
          <w:szCs w:val="28"/>
        </w:rPr>
        <w:t xml:space="preserve">Do you feel that this has been a worthwhile experiment? </w:t>
      </w:r>
    </w:p>
    <w:p w14:paraId="474E4AC2" w14:textId="77777777" w:rsidR="005F1177" w:rsidRDefault="007A1102" w:rsidP="00C300D2">
      <w:pPr>
        <w:pStyle w:val="ListParagraph"/>
        <w:ind w:left="1440"/>
        <w:rPr>
          <w:sz w:val="28"/>
          <w:szCs w:val="28"/>
        </w:rPr>
      </w:pPr>
      <w:r w:rsidRPr="00C300D2">
        <w:rPr>
          <w:sz w:val="28"/>
          <w:szCs w:val="28"/>
        </w:rPr>
        <w:t xml:space="preserve">Absolutely </w:t>
      </w:r>
      <w:r w:rsidR="00FF3463" w:rsidRPr="00C300D2">
        <w:rPr>
          <w:sz w:val="28"/>
          <w:szCs w:val="28"/>
        </w:rPr>
        <w:t>Yes!</w:t>
      </w:r>
      <w:r w:rsidRPr="00C300D2">
        <w:rPr>
          <w:sz w:val="28"/>
          <w:szCs w:val="28"/>
        </w:rPr>
        <w:t xml:space="preserve"> </w:t>
      </w:r>
    </w:p>
    <w:p w14:paraId="2196BF1B" w14:textId="77777777" w:rsidR="00C300D2" w:rsidRPr="00C300D2" w:rsidRDefault="00C300D2" w:rsidP="00C300D2">
      <w:pPr>
        <w:pStyle w:val="ListParagraph"/>
        <w:ind w:left="1440"/>
        <w:rPr>
          <w:sz w:val="28"/>
          <w:szCs w:val="28"/>
        </w:rPr>
      </w:pPr>
    </w:p>
    <w:p w14:paraId="2F2E455A" w14:textId="77777777" w:rsidR="005F1177" w:rsidRPr="00C300D2" w:rsidRDefault="005F1177" w:rsidP="0021026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300D2">
        <w:rPr>
          <w:sz w:val="28"/>
          <w:szCs w:val="28"/>
        </w:rPr>
        <w:t>Why? Why not?</w:t>
      </w:r>
    </w:p>
    <w:p w14:paraId="1D275FAB" w14:textId="77777777" w:rsidR="005F1177" w:rsidRPr="00C300D2" w:rsidRDefault="007A1102" w:rsidP="00C300D2">
      <w:pPr>
        <w:pStyle w:val="ListParagraph"/>
        <w:ind w:left="1440"/>
        <w:rPr>
          <w:sz w:val="28"/>
          <w:szCs w:val="28"/>
        </w:rPr>
      </w:pPr>
      <w:r w:rsidRPr="00C300D2">
        <w:rPr>
          <w:sz w:val="28"/>
          <w:szCs w:val="28"/>
        </w:rPr>
        <w:t xml:space="preserve">Because this teaches us a lot, like how a person needs </w:t>
      </w:r>
      <w:r w:rsidR="00F14400">
        <w:rPr>
          <w:sz w:val="28"/>
          <w:szCs w:val="28"/>
        </w:rPr>
        <w:t>be</w:t>
      </w:r>
      <w:r w:rsidRPr="00C300D2">
        <w:rPr>
          <w:sz w:val="28"/>
          <w:szCs w:val="28"/>
        </w:rPr>
        <w:t xml:space="preserve"> patient and how to work together and give respect to each other's thoughts</w:t>
      </w:r>
      <w:r w:rsidR="005F1177" w:rsidRPr="00C300D2">
        <w:rPr>
          <w:sz w:val="28"/>
          <w:szCs w:val="28"/>
        </w:rPr>
        <w:t>.</w:t>
      </w:r>
    </w:p>
    <w:p w14:paraId="0A8DF206" w14:textId="77777777" w:rsidR="005F1177" w:rsidRDefault="005F1177" w:rsidP="005F1177">
      <w:pPr>
        <w:spacing w:after="200" w:line="276" w:lineRule="auto"/>
      </w:pPr>
    </w:p>
    <w:p w14:paraId="028A8DED" w14:textId="77777777" w:rsidR="00F81732" w:rsidRDefault="00F81732" w:rsidP="00F81732">
      <w:pPr>
        <w:pStyle w:val="ListParagraph"/>
        <w:spacing w:after="200" w:line="276" w:lineRule="auto"/>
      </w:pPr>
    </w:p>
    <w:p w14:paraId="187363FD" w14:textId="77777777" w:rsidR="00AA027B" w:rsidRPr="00AA027B" w:rsidRDefault="00AA027B" w:rsidP="00AA027B">
      <w:pPr>
        <w:ind w:left="720"/>
        <w:rPr>
          <w:sz w:val="28"/>
          <w:szCs w:val="28"/>
        </w:rPr>
      </w:pPr>
    </w:p>
    <w:p w14:paraId="1DCF9ECE" w14:textId="77777777" w:rsidR="00CA3D61" w:rsidRPr="00CA3D61" w:rsidRDefault="00CA3D61">
      <w:pPr>
        <w:rPr>
          <w:color w:val="000000" w:themeColor="text1"/>
          <w:sz w:val="28"/>
          <w:szCs w:val="28"/>
        </w:rPr>
      </w:pPr>
    </w:p>
    <w:p w14:paraId="410C10AA" w14:textId="77777777" w:rsidR="00CA3D61" w:rsidRPr="00CA3D61" w:rsidRDefault="00CA3D61">
      <w:pPr>
        <w:rPr>
          <w:sz w:val="32"/>
          <w:szCs w:val="32"/>
        </w:rPr>
      </w:pPr>
      <w:bookmarkStart w:id="0" w:name="_GoBack"/>
      <w:bookmarkEnd w:id="0"/>
    </w:p>
    <w:sectPr w:rsidR="00CA3D61" w:rsidRPr="00CA3D61" w:rsidSect="00985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640AB"/>
    <w:multiLevelType w:val="hybridMultilevel"/>
    <w:tmpl w:val="5FC0A8E6"/>
    <w:lvl w:ilvl="0" w:tplc="B6FA44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C91953"/>
    <w:multiLevelType w:val="hybridMultilevel"/>
    <w:tmpl w:val="9CB2F366"/>
    <w:lvl w:ilvl="0" w:tplc="8C728B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9A82958"/>
    <w:multiLevelType w:val="hybridMultilevel"/>
    <w:tmpl w:val="0502751A"/>
    <w:lvl w:ilvl="0" w:tplc="0240C6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BAB3BE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844194"/>
    <w:multiLevelType w:val="hybridMultilevel"/>
    <w:tmpl w:val="C718647E"/>
    <w:lvl w:ilvl="0" w:tplc="7D4423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7"/>
  </w:num>
  <w:num w:numId="5">
    <w:abstractNumId w:val="0"/>
  </w:num>
  <w:num w:numId="6">
    <w:abstractNumId w:val="2"/>
  </w:num>
  <w:num w:numId="7">
    <w:abstractNumId w:val="1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tDQ3tDQxMrO0MDdV0lEKTi0uzszPAykwrAUAB1Z8eSwAAAA="/>
  </w:docVars>
  <w:rsids>
    <w:rsidRoot w:val="00CA3D61"/>
    <w:rsid w:val="00042A8B"/>
    <w:rsid w:val="000941CC"/>
    <w:rsid w:val="0021026E"/>
    <w:rsid w:val="00297E49"/>
    <w:rsid w:val="002C13DD"/>
    <w:rsid w:val="00375079"/>
    <w:rsid w:val="0040328C"/>
    <w:rsid w:val="0040668A"/>
    <w:rsid w:val="004D2DCE"/>
    <w:rsid w:val="005F1177"/>
    <w:rsid w:val="006E4410"/>
    <w:rsid w:val="007A1102"/>
    <w:rsid w:val="007F3E82"/>
    <w:rsid w:val="00850C96"/>
    <w:rsid w:val="009046ED"/>
    <w:rsid w:val="00927CAD"/>
    <w:rsid w:val="009858F3"/>
    <w:rsid w:val="00A01DC4"/>
    <w:rsid w:val="00A41931"/>
    <w:rsid w:val="00AA027B"/>
    <w:rsid w:val="00AB1A9C"/>
    <w:rsid w:val="00AF2830"/>
    <w:rsid w:val="00BE64B6"/>
    <w:rsid w:val="00C300D2"/>
    <w:rsid w:val="00CA3D61"/>
    <w:rsid w:val="00CB1DF0"/>
    <w:rsid w:val="00D05158"/>
    <w:rsid w:val="00D1404A"/>
    <w:rsid w:val="00D94723"/>
    <w:rsid w:val="00DC54E6"/>
    <w:rsid w:val="00E34764"/>
    <w:rsid w:val="00E63202"/>
    <w:rsid w:val="00E72AED"/>
    <w:rsid w:val="00EA5A25"/>
    <w:rsid w:val="00EE0B1E"/>
    <w:rsid w:val="00F14400"/>
    <w:rsid w:val="00F50F99"/>
    <w:rsid w:val="00F81732"/>
    <w:rsid w:val="00FE431B"/>
    <w:rsid w:val="00FF34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20228"/>
  <w15:docId w15:val="{2F81EB9F-B2CF-4AD9-B452-C3DEDB6BF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858F3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027B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A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CA3D61"/>
  </w:style>
  <w:style w:type="character" w:customStyle="1" w:styleId="eop">
    <w:name w:val="eop"/>
    <w:basedOn w:val="DefaultParagraphFont"/>
    <w:rsid w:val="00CA3D61"/>
  </w:style>
  <w:style w:type="paragraph" w:styleId="ListParagraph">
    <w:name w:val="List Paragraph"/>
    <w:basedOn w:val="Normal"/>
    <w:uiPriority w:val="34"/>
    <w:qFormat/>
    <w:rsid w:val="00CA3D6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A027B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72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ngh</dc:creator>
  <cp:lastModifiedBy>Singh</cp:lastModifiedBy>
  <cp:revision>31</cp:revision>
  <dcterms:created xsi:type="dcterms:W3CDTF">2019-11-18T11:38:00Z</dcterms:created>
  <dcterms:modified xsi:type="dcterms:W3CDTF">2020-05-09T12:09:00Z</dcterms:modified>
</cp:coreProperties>
</file>